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6C20B" w14:textId="77777777" w:rsidR="00BE2989" w:rsidRDefault="00BE298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630F" w14:paraId="1F63B7E0" w14:textId="77777777" w:rsidTr="00C3402A">
        <w:trPr>
          <w:trHeight w:val="2240"/>
        </w:trPr>
        <w:tc>
          <w:tcPr>
            <w:tcW w:w="4675" w:type="dxa"/>
          </w:tcPr>
          <w:p w14:paraId="6B4C42C4" w14:textId="7BDF1987" w:rsidR="0071630F" w:rsidRPr="00371C9F" w:rsidRDefault="002410CD" w:rsidP="0071630F">
            <w:r w:rsidRPr="00371C9F">
              <w:t>Lisa Portner, Section Chief</w:t>
            </w:r>
          </w:p>
          <w:p w14:paraId="67AA4D6A" w14:textId="77777777" w:rsidR="002410CD" w:rsidRPr="00371C9F" w:rsidRDefault="002410CD" w:rsidP="0071630F">
            <w:r w:rsidRPr="00371C9F">
              <w:t xml:space="preserve">COAC Services Branch </w:t>
            </w:r>
          </w:p>
          <w:p w14:paraId="0B68D139" w14:textId="77777777" w:rsidR="00C3402A" w:rsidRPr="00371C9F" w:rsidRDefault="00C3402A" w:rsidP="0071630F">
            <w:r w:rsidRPr="00371C9F">
              <w:t>Office of Acquisitions</w:t>
            </w:r>
          </w:p>
          <w:p w14:paraId="4F2F38E5" w14:textId="77777777" w:rsidR="00C3402A" w:rsidRPr="00371C9F" w:rsidRDefault="00C3402A" w:rsidP="0071630F">
            <w:r w:rsidRPr="00371C9F">
              <w:t xml:space="preserve">National Heart, Lung, and Blood Institute, NIH </w:t>
            </w:r>
          </w:p>
          <w:p w14:paraId="61A68414" w14:textId="77777777" w:rsidR="00C3402A" w:rsidRPr="00371C9F" w:rsidRDefault="00C3402A" w:rsidP="0071630F">
            <w:r w:rsidRPr="00371C9F">
              <w:t>6701 Rockledge Drive, Room 6138</w:t>
            </w:r>
          </w:p>
          <w:p w14:paraId="4C25D9C4" w14:textId="77777777" w:rsidR="00C3402A" w:rsidRPr="00371C9F" w:rsidRDefault="00C3402A" w:rsidP="0071630F">
            <w:r w:rsidRPr="00371C9F">
              <w:t>Phone (301) 827-7705</w:t>
            </w:r>
          </w:p>
          <w:p w14:paraId="6320209F" w14:textId="77777777" w:rsidR="00C3402A" w:rsidRPr="00371C9F" w:rsidRDefault="00C3402A" w:rsidP="0071630F">
            <w:r w:rsidRPr="00371C9F">
              <w:t xml:space="preserve">Email: </w:t>
            </w:r>
            <w:hyperlink r:id="rId6" w:history="1">
              <w:r w:rsidRPr="00371C9F">
                <w:rPr>
                  <w:rStyle w:val="Hyperlink"/>
                </w:rPr>
                <w:t>lisa.portner@nih.gov</w:t>
              </w:r>
            </w:hyperlink>
            <w:r w:rsidRPr="00371C9F">
              <w:t xml:space="preserve"> </w:t>
            </w:r>
          </w:p>
          <w:p w14:paraId="62906D98" w14:textId="33EBA675" w:rsidR="00C3402A" w:rsidRPr="00371C9F" w:rsidRDefault="00C3402A" w:rsidP="0071630F">
            <w:pPr>
              <w:rPr>
                <w:i/>
              </w:rPr>
            </w:pPr>
            <w:r w:rsidRPr="00371C9F">
              <w:rPr>
                <w:i/>
              </w:rPr>
              <w:t xml:space="preserve">Call or </w:t>
            </w:r>
            <w:r w:rsidR="00976734">
              <w:rPr>
                <w:i/>
              </w:rPr>
              <w:t>e</w:t>
            </w:r>
            <w:r w:rsidRPr="00371C9F">
              <w:rPr>
                <w:i/>
              </w:rPr>
              <w:t>mail for bid board information</w:t>
            </w:r>
            <w:r w:rsidR="00976734">
              <w:rPr>
                <w:i/>
              </w:rPr>
              <w:t>.</w:t>
            </w:r>
          </w:p>
        </w:tc>
        <w:tc>
          <w:tcPr>
            <w:tcW w:w="4675" w:type="dxa"/>
          </w:tcPr>
          <w:p w14:paraId="59C94765" w14:textId="5CB2DC42" w:rsidR="0071630F" w:rsidRDefault="00371C9F" w:rsidP="004612BC">
            <w:r>
              <w:t>Anne Mineweaser, Branch Chief</w:t>
            </w:r>
          </w:p>
          <w:p w14:paraId="19C4CC1B" w14:textId="77777777" w:rsidR="00371C9F" w:rsidRDefault="00371C9F" w:rsidP="004612BC">
            <w:r>
              <w:t xml:space="preserve">Operations Branch </w:t>
            </w:r>
          </w:p>
          <w:p w14:paraId="2DD6D631" w14:textId="77777777" w:rsidR="00371C9F" w:rsidRDefault="00371C9F" w:rsidP="004612BC">
            <w:r>
              <w:t xml:space="preserve">Office of Logistics and Acquisition Operations </w:t>
            </w:r>
          </w:p>
          <w:p w14:paraId="25E3D9FD" w14:textId="77777777" w:rsidR="00371C9F" w:rsidRDefault="00371C9F" w:rsidP="004612BC">
            <w:r>
              <w:t xml:space="preserve">6011 Executive Boulevard </w:t>
            </w:r>
          </w:p>
          <w:p w14:paraId="312E7DA0" w14:textId="77777777" w:rsidR="00371C9F" w:rsidRDefault="00371C9F" w:rsidP="004612BC">
            <w:r>
              <w:t>Rockville, MD 20852</w:t>
            </w:r>
          </w:p>
          <w:p w14:paraId="5F963E3C" w14:textId="77777777" w:rsidR="00371C9F" w:rsidRDefault="00371C9F" w:rsidP="004612BC">
            <w:r>
              <w:t>Phone: (301) 827-7683</w:t>
            </w:r>
          </w:p>
          <w:p w14:paraId="21DE7F35" w14:textId="77777777" w:rsidR="00371C9F" w:rsidRDefault="00371C9F" w:rsidP="004612BC">
            <w:r>
              <w:t xml:space="preserve">Email: </w:t>
            </w:r>
            <w:hyperlink r:id="rId7" w:history="1">
              <w:r w:rsidRPr="009D5426">
                <w:rPr>
                  <w:rStyle w:val="Hyperlink"/>
                </w:rPr>
                <w:t>anne.mineweaser@nih.gov</w:t>
              </w:r>
            </w:hyperlink>
            <w:r>
              <w:t xml:space="preserve"> </w:t>
            </w:r>
          </w:p>
          <w:p w14:paraId="5E8CCE64" w14:textId="0146FB87" w:rsidR="00371C9F" w:rsidRDefault="00371C9F" w:rsidP="004612BC">
            <w:pPr>
              <w:rPr>
                <w:i/>
              </w:rPr>
            </w:pPr>
            <w:r w:rsidRPr="00371C9F">
              <w:rPr>
                <w:i/>
              </w:rPr>
              <w:t>Bid board is on the 5</w:t>
            </w:r>
            <w:r w:rsidRPr="00371C9F">
              <w:rPr>
                <w:i/>
                <w:vertAlign w:val="superscript"/>
              </w:rPr>
              <w:t>th</w:t>
            </w:r>
            <w:r w:rsidRPr="00371C9F">
              <w:rPr>
                <w:i/>
              </w:rPr>
              <w:t xml:space="preserve"> Floor outside of elevator</w:t>
            </w:r>
            <w:r w:rsidR="00976734">
              <w:rPr>
                <w:i/>
              </w:rPr>
              <w:t>s.</w:t>
            </w:r>
          </w:p>
          <w:p w14:paraId="6FC2CDF2" w14:textId="4B322A47" w:rsidR="00BE2989" w:rsidRPr="00371C9F" w:rsidRDefault="00BE2989" w:rsidP="004612BC">
            <w:pPr>
              <w:rPr>
                <w:i/>
              </w:rPr>
            </w:pPr>
          </w:p>
        </w:tc>
      </w:tr>
      <w:tr w:rsidR="0071630F" w14:paraId="5D820F3A" w14:textId="77777777" w:rsidTr="00C3402A">
        <w:trPr>
          <w:trHeight w:val="2150"/>
        </w:trPr>
        <w:tc>
          <w:tcPr>
            <w:tcW w:w="4675" w:type="dxa"/>
          </w:tcPr>
          <w:p w14:paraId="4F91C2B3" w14:textId="015CABBA" w:rsidR="0071630F" w:rsidRPr="00371C9F" w:rsidRDefault="00C3402A" w:rsidP="00C3402A">
            <w:r w:rsidRPr="00371C9F">
              <w:t>Brian O’Laughlin, Deputy Director</w:t>
            </w:r>
          </w:p>
          <w:p w14:paraId="25E71AF4" w14:textId="77777777" w:rsidR="00C3402A" w:rsidRPr="00371C9F" w:rsidRDefault="00C3402A" w:rsidP="00C3402A">
            <w:r w:rsidRPr="00371C9F">
              <w:t>Office of Acquisition</w:t>
            </w:r>
          </w:p>
          <w:p w14:paraId="2E01D8E2" w14:textId="77777777" w:rsidR="00C3402A" w:rsidRPr="00371C9F" w:rsidRDefault="00C3402A" w:rsidP="00C3402A">
            <w:r w:rsidRPr="00371C9F">
              <w:t xml:space="preserve">National Institute on Drug Abuse </w:t>
            </w:r>
          </w:p>
          <w:p w14:paraId="17EA3291" w14:textId="77777777" w:rsidR="00C3402A" w:rsidRPr="00371C9F" w:rsidRDefault="00C3402A" w:rsidP="00C3402A">
            <w:r w:rsidRPr="00371C9F">
              <w:t>6001 Executive Boulevard, Room 3165</w:t>
            </w:r>
          </w:p>
          <w:p w14:paraId="0EA29DB3" w14:textId="77777777" w:rsidR="00C3402A" w:rsidRPr="00371C9F" w:rsidRDefault="00C3402A" w:rsidP="00C3402A">
            <w:r w:rsidRPr="00371C9F">
              <w:t>Bethesda, MD 20892</w:t>
            </w:r>
          </w:p>
          <w:p w14:paraId="0F889846" w14:textId="77777777" w:rsidR="00C3402A" w:rsidRPr="00371C9F" w:rsidRDefault="00C3402A" w:rsidP="00C3402A">
            <w:r w:rsidRPr="00371C9F">
              <w:t>Office Telephone: (301) 827-5253</w:t>
            </w:r>
          </w:p>
          <w:p w14:paraId="06466A68" w14:textId="77777777" w:rsidR="00C3402A" w:rsidRPr="00371C9F" w:rsidRDefault="00C3402A" w:rsidP="00C3402A">
            <w:r w:rsidRPr="00371C9F">
              <w:t xml:space="preserve">Email: </w:t>
            </w:r>
            <w:hyperlink r:id="rId8" w:history="1">
              <w:r w:rsidRPr="00371C9F">
                <w:rPr>
                  <w:rStyle w:val="Hyperlink"/>
                </w:rPr>
                <w:t>olaughlinb@nida.nih.gov</w:t>
              </w:r>
            </w:hyperlink>
            <w:r w:rsidRPr="00371C9F">
              <w:t xml:space="preserve"> </w:t>
            </w:r>
          </w:p>
          <w:p w14:paraId="734B7DBD" w14:textId="77777777" w:rsidR="00C3402A" w:rsidRDefault="00C3402A" w:rsidP="00C3402A"/>
          <w:p w14:paraId="71E6EEC9" w14:textId="0B613846" w:rsidR="00BE2989" w:rsidRPr="00BE2989" w:rsidRDefault="00BE2989" w:rsidP="00BE2989">
            <w:r>
              <w:t xml:space="preserve">E-bid board URL: </w:t>
            </w:r>
            <w:hyperlink r:id="rId9" w:anchor="Bidboard" w:history="1">
              <w:r w:rsidRPr="006B15E7">
                <w:rPr>
                  <w:rStyle w:val="Hyperlink"/>
                </w:rPr>
                <w:t>https://www.drugabuse.gov/funding/contracts-small-businesses/nida-office-acquisitions-contracting#Bidboard</w:t>
              </w:r>
            </w:hyperlink>
            <w:r>
              <w:t xml:space="preserve"> </w:t>
            </w:r>
          </w:p>
          <w:p w14:paraId="292878D8" w14:textId="5A330B75" w:rsidR="00BE2989" w:rsidRPr="00371C9F" w:rsidRDefault="00BE2989" w:rsidP="00C3402A"/>
        </w:tc>
        <w:tc>
          <w:tcPr>
            <w:tcW w:w="4675" w:type="dxa"/>
          </w:tcPr>
          <w:p w14:paraId="10B0CC31" w14:textId="756E54E7" w:rsidR="0071630F" w:rsidRDefault="009C2139" w:rsidP="00371C9F">
            <w:r>
              <w:t xml:space="preserve">Marlene Mireles, Branch Chief </w:t>
            </w:r>
          </w:p>
          <w:p w14:paraId="69961F7B" w14:textId="77777777" w:rsidR="009C2139" w:rsidRDefault="009C2139" w:rsidP="00371C9F">
            <w:r>
              <w:t>Acquisition Services Branch, Office of Acquisitions</w:t>
            </w:r>
          </w:p>
          <w:p w14:paraId="3F42ADEA" w14:textId="77777777" w:rsidR="009C2139" w:rsidRDefault="009C2139" w:rsidP="00371C9F">
            <w:r>
              <w:t xml:space="preserve">National Institute of Child Health and Human Development </w:t>
            </w:r>
          </w:p>
          <w:p w14:paraId="7C16C9FD" w14:textId="77777777" w:rsidR="009C2139" w:rsidRDefault="009C2139" w:rsidP="00371C9F">
            <w:r>
              <w:t xml:space="preserve">6710-B Rockledge Blvd. </w:t>
            </w:r>
          </w:p>
          <w:p w14:paraId="114FE2E7" w14:textId="77777777" w:rsidR="009C2139" w:rsidRDefault="009C2139" w:rsidP="00371C9F">
            <w:r>
              <w:t>Bethesda, MD 20892</w:t>
            </w:r>
          </w:p>
          <w:p w14:paraId="40C0724A" w14:textId="77777777" w:rsidR="009C2139" w:rsidRDefault="009C2139" w:rsidP="00371C9F">
            <w:r>
              <w:t>Phone: (301) 443-7795</w:t>
            </w:r>
          </w:p>
          <w:p w14:paraId="31ED4777" w14:textId="77777777" w:rsidR="009C2139" w:rsidRDefault="009C2139" w:rsidP="00371C9F">
            <w:r>
              <w:t xml:space="preserve">Email: </w:t>
            </w:r>
            <w:hyperlink r:id="rId10" w:history="1">
              <w:r w:rsidRPr="009D5426">
                <w:rPr>
                  <w:rStyle w:val="Hyperlink"/>
                </w:rPr>
                <w:t>mirelesm@mail.nih.gov</w:t>
              </w:r>
            </w:hyperlink>
            <w:r>
              <w:t xml:space="preserve"> </w:t>
            </w:r>
          </w:p>
          <w:p w14:paraId="76DB7E1D" w14:textId="1B2C0CD0" w:rsidR="009C2139" w:rsidRPr="009C2139" w:rsidRDefault="009C2139" w:rsidP="00371C9F">
            <w:pPr>
              <w:rPr>
                <w:i/>
              </w:rPr>
            </w:pPr>
            <w:r w:rsidRPr="009C2139">
              <w:rPr>
                <w:i/>
              </w:rPr>
              <w:t>Bid board located in the lobby</w:t>
            </w:r>
            <w:r w:rsidR="00976734">
              <w:rPr>
                <w:i/>
              </w:rPr>
              <w:t>.</w:t>
            </w:r>
          </w:p>
        </w:tc>
      </w:tr>
      <w:tr w:rsidR="0071630F" w14:paraId="0830D2DF" w14:textId="77777777" w:rsidTr="00C3402A">
        <w:trPr>
          <w:trHeight w:val="2150"/>
        </w:trPr>
        <w:tc>
          <w:tcPr>
            <w:tcW w:w="4675" w:type="dxa"/>
          </w:tcPr>
          <w:p w14:paraId="618F051A" w14:textId="3A44FC5C" w:rsidR="0071630F" w:rsidRPr="00371C9F" w:rsidRDefault="00C3402A" w:rsidP="00C3402A">
            <w:r w:rsidRPr="00371C9F">
              <w:t>Susan Nsangou, Chief</w:t>
            </w:r>
          </w:p>
          <w:p w14:paraId="46C398E7" w14:textId="77777777" w:rsidR="00C3402A" w:rsidRPr="00371C9F" w:rsidRDefault="00C3402A" w:rsidP="00C3402A">
            <w:r w:rsidRPr="00371C9F">
              <w:t xml:space="preserve">Office of Purchasing and Contracts </w:t>
            </w:r>
          </w:p>
          <w:p w14:paraId="58CDA351" w14:textId="77777777" w:rsidR="00C3402A" w:rsidRPr="00371C9F" w:rsidRDefault="00C3402A" w:rsidP="00C3402A">
            <w:r w:rsidRPr="00371C9F">
              <w:t xml:space="preserve">National Institutes of Health Clinical Center </w:t>
            </w:r>
          </w:p>
          <w:p w14:paraId="63FF4C9D" w14:textId="77777777" w:rsidR="00C3402A" w:rsidRPr="00371C9F" w:rsidRDefault="00C3402A" w:rsidP="00C3402A">
            <w:r w:rsidRPr="00371C9F">
              <w:t>6707 Democracy Boulevard, Room 106L</w:t>
            </w:r>
          </w:p>
          <w:p w14:paraId="542B1C58" w14:textId="77777777" w:rsidR="00C3402A" w:rsidRPr="00371C9F" w:rsidRDefault="00C3402A" w:rsidP="00C3402A">
            <w:r w:rsidRPr="00371C9F">
              <w:t>Bethesda, MD 20817</w:t>
            </w:r>
          </w:p>
          <w:p w14:paraId="14EB38BC" w14:textId="77777777" w:rsidR="00C3402A" w:rsidRPr="00371C9F" w:rsidRDefault="00C3402A" w:rsidP="00C3402A">
            <w:r w:rsidRPr="00371C9F">
              <w:t xml:space="preserve">Phone: </w:t>
            </w:r>
            <w:r w:rsidR="00371C9F" w:rsidRPr="00371C9F">
              <w:t>(</w:t>
            </w:r>
            <w:r w:rsidRPr="00371C9F">
              <w:t>301</w:t>
            </w:r>
            <w:r w:rsidR="00371C9F" w:rsidRPr="00371C9F">
              <w:t xml:space="preserve">) </w:t>
            </w:r>
            <w:r w:rsidRPr="00371C9F">
              <w:t>496-9351</w:t>
            </w:r>
          </w:p>
          <w:p w14:paraId="1EEC32D4" w14:textId="6FE49D9E" w:rsidR="00C3402A" w:rsidRDefault="00C3402A" w:rsidP="00C3402A">
            <w:r w:rsidRPr="00371C9F">
              <w:t xml:space="preserve">Email: </w:t>
            </w:r>
            <w:hyperlink r:id="rId11" w:history="1">
              <w:r w:rsidRPr="00371C9F">
                <w:rPr>
                  <w:rStyle w:val="Hyperlink"/>
                </w:rPr>
                <w:t>susan.nsangou@nih.gov</w:t>
              </w:r>
            </w:hyperlink>
            <w:r w:rsidRPr="00371C9F">
              <w:t xml:space="preserve"> </w:t>
            </w:r>
          </w:p>
          <w:p w14:paraId="307FB601" w14:textId="77777777" w:rsidR="00BE2989" w:rsidRPr="00371C9F" w:rsidRDefault="00BE2989" w:rsidP="00C3402A"/>
          <w:p w14:paraId="404359C1" w14:textId="77777777" w:rsidR="00976734" w:rsidRDefault="00976734" w:rsidP="00976734">
            <w:r>
              <w:t xml:space="preserve">E-bid board URL: </w:t>
            </w:r>
          </w:p>
          <w:p w14:paraId="6666C123" w14:textId="2F8151E5" w:rsidR="00C3402A" w:rsidRPr="002F1815" w:rsidRDefault="001E20A8" w:rsidP="00C3402A">
            <w:pPr>
              <w:rPr>
                <w:iCs/>
              </w:rPr>
            </w:pPr>
            <w:hyperlink r:id="rId12" w:history="1">
              <w:r w:rsidR="002F1815" w:rsidRPr="002F1815">
                <w:rPr>
                  <w:rStyle w:val="Hyperlink"/>
                  <w:iCs/>
                </w:rPr>
                <w:t>https://beta.sam.gov/</w:t>
              </w:r>
            </w:hyperlink>
            <w:r w:rsidR="002F1815" w:rsidRPr="002F1815">
              <w:rPr>
                <w:iCs/>
              </w:rPr>
              <w:t xml:space="preserve"> </w:t>
            </w:r>
          </w:p>
        </w:tc>
        <w:tc>
          <w:tcPr>
            <w:tcW w:w="4675" w:type="dxa"/>
          </w:tcPr>
          <w:p w14:paraId="0F0C388E" w14:textId="16E774A6" w:rsidR="003B187A" w:rsidRDefault="003B187A" w:rsidP="00C969FA">
            <w:r>
              <w:t xml:space="preserve">Anazette Andrews, Sr. Contracting Officer </w:t>
            </w:r>
          </w:p>
          <w:p w14:paraId="62E25515" w14:textId="77777777" w:rsidR="003B187A" w:rsidRDefault="003B187A" w:rsidP="00C969FA">
            <w:r>
              <w:t xml:space="preserve">Office of the Director, Office of Research Facility </w:t>
            </w:r>
          </w:p>
          <w:p w14:paraId="1FE6FAFF" w14:textId="77777777" w:rsidR="003B187A" w:rsidRDefault="003B187A" w:rsidP="00C969FA">
            <w:r>
              <w:t xml:space="preserve">Office of Acquisitions </w:t>
            </w:r>
          </w:p>
          <w:p w14:paraId="7B37BF7B" w14:textId="77777777" w:rsidR="003B187A" w:rsidRDefault="003B187A" w:rsidP="00C969FA">
            <w:r>
              <w:t>9000 Rockville Pike, Suite 2E47</w:t>
            </w:r>
          </w:p>
          <w:p w14:paraId="24B9D064" w14:textId="77777777" w:rsidR="003B187A" w:rsidRDefault="003B187A" w:rsidP="00C969FA">
            <w:r>
              <w:t>Bethesda, MD 20892</w:t>
            </w:r>
          </w:p>
          <w:p w14:paraId="077C45CD" w14:textId="77777777" w:rsidR="003B187A" w:rsidRDefault="003B187A" w:rsidP="00C969FA">
            <w:r>
              <w:t>Phone: (301) 443-3111</w:t>
            </w:r>
          </w:p>
          <w:p w14:paraId="07F81622" w14:textId="77777777" w:rsidR="003B187A" w:rsidRDefault="003B187A" w:rsidP="00C969FA">
            <w:r>
              <w:t xml:space="preserve">Email: </w:t>
            </w:r>
            <w:hyperlink r:id="rId13" w:history="1">
              <w:r w:rsidRPr="009D5426">
                <w:rPr>
                  <w:rStyle w:val="Hyperlink"/>
                </w:rPr>
                <w:t>andrewsa3@mail.nih.gov</w:t>
              </w:r>
            </w:hyperlink>
            <w:r>
              <w:t xml:space="preserve"> </w:t>
            </w:r>
          </w:p>
          <w:p w14:paraId="0FB37794" w14:textId="77777777" w:rsidR="00976734" w:rsidRDefault="00976734" w:rsidP="00C969FA"/>
          <w:p w14:paraId="485152F6" w14:textId="77777777" w:rsidR="00976734" w:rsidRDefault="00976734" w:rsidP="00976734">
            <w:r>
              <w:t xml:space="preserve">E-bid board URL: </w:t>
            </w:r>
          </w:p>
          <w:p w14:paraId="72FF332B" w14:textId="2FDB651B" w:rsidR="00976734" w:rsidRDefault="001E20A8" w:rsidP="00976734">
            <w:hyperlink r:id="rId14" w:history="1">
              <w:r w:rsidR="00976734" w:rsidRPr="006B15E7">
                <w:rPr>
                  <w:rStyle w:val="Hyperlink"/>
                </w:rPr>
                <w:t>https://list.nih.gov/cgi-bin/wa.exe?SUBED1=ORF-BB&amp;A=1</w:t>
              </w:r>
            </w:hyperlink>
          </w:p>
          <w:p w14:paraId="458E8929" w14:textId="10D9D455" w:rsidR="00976734" w:rsidRDefault="00976734" w:rsidP="00C969FA"/>
        </w:tc>
      </w:tr>
      <w:tr w:rsidR="0071630F" w14:paraId="73E86CB4" w14:textId="77777777" w:rsidTr="0071630F">
        <w:trPr>
          <w:trHeight w:val="2330"/>
        </w:trPr>
        <w:tc>
          <w:tcPr>
            <w:tcW w:w="4675" w:type="dxa"/>
          </w:tcPr>
          <w:p w14:paraId="54167AD8" w14:textId="4B2E689F" w:rsidR="00F400CF" w:rsidRDefault="009C2139" w:rsidP="00C3402A">
            <w:r>
              <w:t>Bernie Salter</w:t>
            </w:r>
            <w:r w:rsidR="00BE2989">
              <w:t>, Policy Director</w:t>
            </w:r>
          </w:p>
          <w:p w14:paraId="7D739565" w14:textId="77777777" w:rsidR="009C2139" w:rsidRDefault="009C2139" w:rsidP="00C3402A">
            <w:r>
              <w:t>Office of Acquisitions</w:t>
            </w:r>
          </w:p>
          <w:p w14:paraId="5637373B" w14:textId="720610E5" w:rsidR="009C2139" w:rsidRDefault="009C2139" w:rsidP="00C3402A">
            <w:r>
              <w:t xml:space="preserve">National Institute of </w:t>
            </w:r>
            <w:r w:rsidR="008A47E1">
              <w:t>Environmental</w:t>
            </w:r>
            <w:r>
              <w:t xml:space="preserve"> </w:t>
            </w:r>
            <w:r w:rsidR="008A47E1">
              <w:t xml:space="preserve">Health Science </w:t>
            </w:r>
            <w:r w:rsidR="00BE2989">
              <w:t>(NIEHS)</w:t>
            </w:r>
          </w:p>
          <w:p w14:paraId="1F4EAFDF" w14:textId="77777777" w:rsidR="008A47E1" w:rsidRDefault="008A47E1" w:rsidP="00C3402A">
            <w:r>
              <w:t xml:space="preserve">Keystone Building </w:t>
            </w:r>
          </w:p>
          <w:p w14:paraId="28BDC4E5" w14:textId="77777777" w:rsidR="008A47E1" w:rsidRDefault="008A47E1" w:rsidP="00C3402A">
            <w:r>
              <w:t>Room 1050 K106</w:t>
            </w:r>
          </w:p>
          <w:p w14:paraId="13375897" w14:textId="77777777" w:rsidR="008A47E1" w:rsidRDefault="008A47E1" w:rsidP="00C3402A">
            <w:r>
              <w:t>Research Triangle Park, NC 27709</w:t>
            </w:r>
          </w:p>
          <w:p w14:paraId="4D4E52B3" w14:textId="77777777" w:rsidR="008A47E1" w:rsidRDefault="008A47E1" w:rsidP="00C3402A">
            <w:r>
              <w:t>Phone: (984) 287-3056</w:t>
            </w:r>
          </w:p>
          <w:p w14:paraId="50C77F8F" w14:textId="77777777" w:rsidR="008A47E1" w:rsidRDefault="008A47E1" w:rsidP="00C3402A">
            <w:r>
              <w:t xml:space="preserve">Email: </w:t>
            </w:r>
            <w:hyperlink r:id="rId15" w:history="1">
              <w:r w:rsidRPr="009D5426">
                <w:rPr>
                  <w:rStyle w:val="Hyperlink"/>
                </w:rPr>
                <w:t>bernie.salter@nih.gov</w:t>
              </w:r>
            </w:hyperlink>
            <w:r>
              <w:t xml:space="preserve"> </w:t>
            </w:r>
          </w:p>
        </w:tc>
        <w:tc>
          <w:tcPr>
            <w:tcW w:w="4675" w:type="dxa"/>
          </w:tcPr>
          <w:p w14:paraId="10756552" w14:textId="5616C06B" w:rsidR="0071630F" w:rsidRDefault="00371C9F" w:rsidP="00371C9F">
            <w:r>
              <w:t xml:space="preserve">Anita Hughes, Chief </w:t>
            </w:r>
          </w:p>
          <w:p w14:paraId="02BCC280" w14:textId="77777777" w:rsidR="00371C9F" w:rsidRDefault="00371C9F" w:rsidP="00371C9F">
            <w:r>
              <w:t xml:space="preserve">Purchasing Support Branch, Office of Acquisition </w:t>
            </w:r>
          </w:p>
          <w:p w14:paraId="1E7E5576" w14:textId="38ED7973" w:rsidR="00371C9F" w:rsidRDefault="00371C9F" w:rsidP="00371C9F">
            <w:r>
              <w:t xml:space="preserve">National Cancer Institute </w:t>
            </w:r>
            <w:r w:rsidR="00BE2989">
              <w:t>(NCI)</w:t>
            </w:r>
          </w:p>
          <w:p w14:paraId="6FA142BE" w14:textId="77777777" w:rsidR="00371C9F" w:rsidRDefault="00371C9F" w:rsidP="00371C9F">
            <w:r>
              <w:t xml:space="preserve">9609 Medical Center Drive </w:t>
            </w:r>
          </w:p>
          <w:p w14:paraId="188A70AE" w14:textId="77777777" w:rsidR="00371C9F" w:rsidRDefault="00371C9F" w:rsidP="00371C9F">
            <w:r>
              <w:t>Bethesda, MD 20892</w:t>
            </w:r>
          </w:p>
          <w:p w14:paraId="12118E38" w14:textId="77777777" w:rsidR="00371C9F" w:rsidRDefault="00371C9F" w:rsidP="00371C9F">
            <w:r>
              <w:t>Phone: (301) 276-5391</w:t>
            </w:r>
          </w:p>
          <w:p w14:paraId="4689A700" w14:textId="7A5B931A" w:rsidR="00371C9F" w:rsidRDefault="00371C9F" w:rsidP="00371C9F">
            <w:r>
              <w:t xml:space="preserve">Email: </w:t>
            </w:r>
            <w:hyperlink r:id="rId16" w:history="1">
              <w:r w:rsidRPr="009D5426">
                <w:rPr>
                  <w:rStyle w:val="Hyperlink"/>
                </w:rPr>
                <w:t>anita.hughes@nih.gov</w:t>
              </w:r>
            </w:hyperlink>
            <w:r>
              <w:t xml:space="preserve"> </w:t>
            </w:r>
          </w:p>
          <w:p w14:paraId="40D614B1" w14:textId="77777777" w:rsidR="00BE2989" w:rsidRDefault="00BE2989" w:rsidP="00BE2989"/>
          <w:p w14:paraId="262739D8" w14:textId="0F2F82FB" w:rsidR="00BE2989" w:rsidRPr="002F1815" w:rsidRDefault="00BE2989" w:rsidP="00371C9F">
            <w:pPr>
              <w:rPr>
                <w:i/>
              </w:rPr>
            </w:pPr>
            <w:r>
              <w:t>E-bid board URL:</w:t>
            </w:r>
          </w:p>
          <w:p w14:paraId="29D88EBB" w14:textId="0A41BE96" w:rsidR="00BE2989" w:rsidRPr="00371C9F" w:rsidRDefault="001E20A8" w:rsidP="00371C9F">
            <w:pPr>
              <w:rPr>
                <w:i/>
              </w:rPr>
            </w:pPr>
            <w:hyperlink r:id="rId17" w:history="1">
              <w:r w:rsidR="00BE2989">
                <w:rPr>
                  <w:rStyle w:val="Hyperlink"/>
                </w:rPr>
                <w:t>https://www.cancer.gov/about-nci/contracts/opportunities/bidboard</w:t>
              </w:r>
            </w:hyperlink>
          </w:p>
        </w:tc>
      </w:tr>
      <w:tr w:rsidR="0071630F" w14:paraId="15BF6740" w14:textId="77777777" w:rsidTr="0071630F">
        <w:trPr>
          <w:trHeight w:val="2420"/>
        </w:trPr>
        <w:tc>
          <w:tcPr>
            <w:tcW w:w="4675" w:type="dxa"/>
          </w:tcPr>
          <w:p w14:paraId="369F2E40" w14:textId="25E4BF5A" w:rsidR="0071630F" w:rsidRDefault="00F400CF" w:rsidP="00F400CF">
            <w:r>
              <w:lastRenderedPageBreak/>
              <w:t xml:space="preserve">Daniel Hartinger, Director </w:t>
            </w:r>
          </w:p>
          <w:p w14:paraId="13BE26A4" w14:textId="77777777" w:rsidR="00F400CF" w:rsidRDefault="00F400CF" w:rsidP="00F400CF">
            <w:r>
              <w:t xml:space="preserve">Office of Acquisition </w:t>
            </w:r>
          </w:p>
          <w:p w14:paraId="00DD2FCF" w14:textId="76D2A4A4" w:rsidR="00F400CF" w:rsidRDefault="00F400CF" w:rsidP="00F400CF">
            <w:r>
              <w:t xml:space="preserve">National Library of Medicine </w:t>
            </w:r>
            <w:r w:rsidR="00BE2989">
              <w:t>(NLM)</w:t>
            </w:r>
          </w:p>
          <w:p w14:paraId="407FBD97" w14:textId="77777777" w:rsidR="00F400CF" w:rsidRDefault="00F400CF" w:rsidP="00F400CF">
            <w:r>
              <w:t>6707 Democracy Boulevard, Suite 105</w:t>
            </w:r>
          </w:p>
          <w:p w14:paraId="7F9915D5" w14:textId="77777777" w:rsidR="00F400CF" w:rsidRDefault="00F400CF" w:rsidP="00F400CF">
            <w:r>
              <w:t>Bethesda, MD 20817</w:t>
            </w:r>
          </w:p>
          <w:p w14:paraId="2EE778BA" w14:textId="77777777" w:rsidR="00F400CF" w:rsidRDefault="00F400CF" w:rsidP="00F400CF">
            <w:r>
              <w:t>Phone: (301) 496-6546</w:t>
            </w:r>
          </w:p>
          <w:p w14:paraId="010F443A" w14:textId="77777777" w:rsidR="00F400CF" w:rsidRDefault="00F400CF" w:rsidP="00F400CF">
            <w:r>
              <w:t xml:space="preserve">Email: </w:t>
            </w:r>
            <w:hyperlink r:id="rId18" w:history="1">
              <w:r w:rsidRPr="009D5426">
                <w:rPr>
                  <w:rStyle w:val="Hyperlink"/>
                </w:rPr>
                <w:t>dan.hartinger@nih.gov</w:t>
              </w:r>
            </w:hyperlink>
            <w:r>
              <w:t xml:space="preserve"> </w:t>
            </w:r>
          </w:p>
          <w:p w14:paraId="2582CC4F" w14:textId="77777777" w:rsidR="00BE2989" w:rsidRDefault="00BE2989" w:rsidP="00F400CF"/>
          <w:p w14:paraId="1AFECCF5" w14:textId="49E2CE70" w:rsidR="00F400CF" w:rsidRDefault="00BE2989" w:rsidP="00F400CF">
            <w:pPr>
              <w:rPr>
                <w:i/>
              </w:rPr>
            </w:pPr>
            <w:r>
              <w:t>E-bid board URL:</w:t>
            </w:r>
          </w:p>
          <w:p w14:paraId="1348EB7A" w14:textId="18FCF5CA" w:rsidR="00BE2989" w:rsidRPr="00BE2989" w:rsidRDefault="001E20A8" w:rsidP="00BE2989">
            <w:pPr>
              <w:rPr>
                <w:i/>
              </w:rPr>
            </w:pPr>
            <w:hyperlink r:id="rId19" w:history="1">
              <w:r w:rsidR="00BE2989" w:rsidRPr="006B15E7">
                <w:rPr>
                  <w:rStyle w:val="Hyperlink"/>
                  <w:i/>
                </w:rPr>
                <w:t>https://www.nlm.nih.gov/oam/curbusopp.html</w:t>
              </w:r>
            </w:hyperlink>
            <w:r w:rsidR="00BE2989">
              <w:rPr>
                <w:i/>
              </w:rPr>
              <w:t xml:space="preserve"> </w:t>
            </w:r>
          </w:p>
          <w:p w14:paraId="41B91194" w14:textId="4E512B81" w:rsidR="00BE2989" w:rsidRPr="00F400CF" w:rsidRDefault="00BE2989" w:rsidP="00F400CF">
            <w:pPr>
              <w:rPr>
                <w:i/>
              </w:rPr>
            </w:pPr>
          </w:p>
        </w:tc>
        <w:tc>
          <w:tcPr>
            <w:tcW w:w="4675" w:type="dxa"/>
          </w:tcPr>
          <w:p w14:paraId="73E4308F" w14:textId="10C7715E" w:rsidR="0071630F" w:rsidRDefault="00371C9F" w:rsidP="00371C9F">
            <w:r>
              <w:t>Sh</w:t>
            </w:r>
            <w:r w:rsidR="000F42F9">
              <w:t xml:space="preserve">amay Knox, </w:t>
            </w:r>
            <w:bookmarkStart w:id="0" w:name="_GoBack"/>
            <w:r w:rsidR="00AF024E">
              <w:t xml:space="preserve">Branch </w:t>
            </w:r>
            <w:bookmarkEnd w:id="0"/>
            <w:r w:rsidR="000F42F9">
              <w:t>Chief</w:t>
            </w:r>
          </w:p>
          <w:p w14:paraId="1427C26E" w14:textId="77777777" w:rsidR="000F42F9" w:rsidRDefault="000F42F9" w:rsidP="00371C9F">
            <w:r>
              <w:t xml:space="preserve">Acquisition Management and Operations Branch </w:t>
            </w:r>
          </w:p>
          <w:p w14:paraId="35ACBA51" w14:textId="1D6519D0" w:rsidR="00BE2989" w:rsidRDefault="000F42F9" w:rsidP="00371C9F">
            <w:r>
              <w:t xml:space="preserve">National Institute of Allergy and Infectious Disease </w:t>
            </w:r>
            <w:r w:rsidR="00BE2989">
              <w:t>(NIAID)</w:t>
            </w:r>
          </w:p>
          <w:p w14:paraId="545ABFC4" w14:textId="0A0324F0" w:rsidR="000F42F9" w:rsidRDefault="000F42F9" w:rsidP="00371C9F">
            <w:r>
              <w:t>5601 Fisher Lane, Room 3D11</w:t>
            </w:r>
          </w:p>
          <w:p w14:paraId="387B98D2" w14:textId="77777777" w:rsidR="000F42F9" w:rsidRDefault="000F42F9" w:rsidP="00371C9F">
            <w:r>
              <w:t>Rockville, MD 20852</w:t>
            </w:r>
          </w:p>
          <w:p w14:paraId="78A2893A" w14:textId="77777777" w:rsidR="000F42F9" w:rsidRDefault="000F42F9" w:rsidP="00371C9F">
            <w:r>
              <w:t>Phone: (240) 669-5166</w:t>
            </w:r>
          </w:p>
          <w:p w14:paraId="2B941C4C" w14:textId="77777777" w:rsidR="000F42F9" w:rsidRDefault="000F42F9" w:rsidP="00371C9F">
            <w:r>
              <w:t xml:space="preserve">Email: </w:t>
            </w:r>
            <w:hyperlink r:id="rId20" w:history="1">
              <w:r w:rsidRPr="009D5426">
                <w:rPr>
                  <w:rStyle w:val="Hyperlink"/>
                </w:rPr>
                <w:t>SKnox@niaid.nih.gov</w:t>
              </w:r>
            </w:hyperlink>
            <w:r>
              <w:t xml:space="preserve"> </w:t>
            </w:r>
          </w:p>
          <w:p w14:paraId="7C2A5DE6" w14:textId="77777777" w:rsidR="00BE2989" w:rsidRDefault="00BE2989" w:rsidP="00371C9F"/>
          <w:p w14:paraId="0E776737" w14:textId="56299B67" w:rsidR="00BE2989" w:rsidRPr="00BE2989" w:rsidRDefault="00AF024E" w:rsidP="00371C9F">
            <w:pPr>
              <w:rPr>
                <w:i/>
                <w:iCs/>
              </w:rPr>
            </w:pPr>
            <w:r>
              <w:rPr>
                <w:i/>
                <w:iCs/>
              </w:rPr>
              <w:t>Physical bid board located in the Rocky Mountain Laboratories Visitor’s Center.  Requirements exceeding $25,000 posted on beta.sam.gov</w:t>
            </w:r>
          </w:p>
        </w:tc>
      </w:tr>
    </w:tbl>
    <w:p w14:paraId="6AE8B38D" w14:textId="77777777" w:rsidR="0071630F" w:rsidRDefault="0071630F" w:rsidP="0071630F">
      <w:pPr>
        <w:jc w:val="center"/>
      </w:pPr>
    </w:p>
    <w:p w14:paraId="7C3D15FD" w14:textId="77777777" w:rsidR="000F42F9" w:rsidRDefault="000F42F9" w:rsidP="0071630F">
      <w:pPr>
        <w:jc w:val="center"/>
      </w:pPr>
    </w:p>
    <w:p w14:paraId="4E818F28" w14:textId="77777777" w:rsidR="000F42F9" w:rsidRDefault="000F42F9" w:rsidP="0071630F">
      <w:pPr>
        <w:jc w:val="center"/>
      </w:pPr>
    </w:p>
    <w:p w14:paraId="52D8BC5E" w14:textId="01FE8EAF" w:rsidR="000F42F9" w:rsidRDefault="000F42F9"/>
    <w:p w14:paraId="5FBF3817" w14:textId="77777777" w:rsidR="000F42F9" w:rsidRDefault="000F42F9"/>
    <w:p w14:paraId="45D7B14F" w14:textId="77777777" w:rsidR="000F42F9" w:rsidRDefault="000F42F9" w:rsidP="0071630F">
      <w:pPr>
        <w:jc w:val="center"/>
      </w:pPr>
    </w:p>
    <w:sectPr w:rsidR="000F42F9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5AFA9" w14:textId="77777777" w:rsidR="00497B37" w:rsidRDefault="00497B37" w:rsidP="0071630F">
      <w:pPr>
        <w:spacing w:after="0" w:line="240" w:lineRule="auto"/>
      </w:pPr>
      <w:r>
        <w:separator/>
      </w:r>
    </w:p>
  </w:endnote>
  <w:endnote w:type="continuationSeparator" w:id="0">
    <w:p w14:paraId="15C57035" w14:textId="77777777" w:rsidR="00497B37" w:rsidRDefault="00497B37" w:rsidP="00716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63F4F" w14:textId="77777777" w:rsidR="00497B37" w:rsidRDefault="00497B37" w:rsidP="0071630F">
      <w:pPr>
        <w:spacing w:after="0" w:line="240" w:lineRule="auto"/>
      </w:pPr>
      <w:r>
        <w:separator/>
      </w:r>
    </w:p>
  </w:footnote>
  <w:footnote w:type="continuationSeparator" w:id="0">
    <w:p w14:paraId="53FA0E1E" w14:textId="77777777" w:rsidR="00497B37" w:rsidRDefault="00497B37" w:rsidP="00716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8CB4E" w14:textId="638B1E00" w:rsidR="0071630F" w:rsidRPr="0071374B" w:rsidRDefault="0071374B" w:rsidP="0071374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1374B">
      <w:rPr>
        <w:rFonts w:ascii="Times New Roman" w:hAnsi="Times New Roman" w:cs="Times New Roman"/>
        <w:sz w:val="24"/>
        <w:szCs w:val="24"/>
      </w:rPr>
      <w:t xml:space="preserve">Updated </w:t>
    </w:r>
    <w:r w:rsidR="00976734">
      <w:rPr>
        <w:rFonts w:ascii="Times New Roman" w:hAnsi="Times New Roman" w:cs="Times New Roman"/>
        <w:sz w:val="24"/>
        <w:szCs w:val="24"/>
      </w:rPr>
      <w:t>7</w:t>
    </w:r>
    <w:r w:rsidRPr="0071374B">
      <w:rPr>
        <w:rFonts w:ascii="Times New Roman" w:hAnsi="Times New Roman" w:cs="Times New Roman"/>
        <w:sz w:val="24"/>
        <w:szCs w:val="24"/>
      </w:rPr>
      <w:t>.1</w:t>
    </w:r>
    <w:r w:rsidR="00976734">
      <w:rPr>
        <w:rFonts w:ascii="Times New Roman" w:hAnsi="Times New Roman" w:cs="Times New Roman"/>
        <w:sz w:val="24"/>
        <w:szCs w:val="24"/>
      </w:rPr>
      <w:t>3</w:t>
    </w:r>
    <w:r w:rsidRPr="0071374B">
      <w:rPr>
        <w:rFonts w:ascii="Times New Roman" w:hAnsi="Times New Roman" w:cs="Times New Roman"/>
        <w:sz w:val="24"/>
        <w:szCs w:val="24"/>
      </w:rPr>
      <w:t>.20</w:t>
    </w:r>
  </w:p>
  <w:p w14:paraId="363C2E80" w14:textId="77777777" w:rsidR="0071630F" w:rsidRPr="0071630F" w:rsidRDefault="0071630F" w:rsidP="0071630F">
    <w:pPr>
      <w:pStyle w:val="Header"/>
      <w:jc w:val="center"/>
      <w:rPr>
        <w:b/>
        <w:sz w:val="28"/>
        <w:szCs w:val="28"/>
      </w:rPr>
    </w:pPr>
    <w:r w:rsidRPr="0071630F">
      <w:rPr>
        <w:b/>
        <w:sz w:val="28"/>
        <w:szCs w:val="28"/>
      </w:rPr>
      <w:t>NIH SIMPLIFIED ACQUIS</w:t>
    </w:r>
    <w:r>
      <w:rPr>
        <w:b/>
        <w:sz w:val="28"/>
        <w:szCs w:val="28"/>
      </w:rPr>
      <w:t>I</w:t>
    </w:r>
    <w:r w:rsidRPr="0071630F">
      <w:rPr>
        <w:b/>
        <w:sz w:val="28"/>
        <w:szCs w:val="28"/>
      </w:rPr>
      <w:t>TION LIST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DExNjExMjMxNzRV0lEKTi0uzszPAykwrAUAcc1SyiwAAAA="/>
  </w:docVars>
  <w:rsids>
    <w:rsidRoot w:val="0071630F"/>
    <w:rsid w:val="000F42F9"/>
    <w:rsid w:val="001E20A8"/>
    <w:rsid w:val="002410CD"/>
    <w:rsid w:val="002F1815"/>
    <w:rsid w:val="002F3625"/>
    <w:rsid w:val="00371C9F"/>
    <w:rsid w:val="003B187A"/>
    <w:rsid w:val="004612BC"/>
    <w:rsid w:val="00497B37"/>
    <w:rsid w:val="0071374B"/>
    <w:rsid w:val="0071630F"/>
    <w:rsid w:val="008A47E1"/>
    <w:rsid w:val="00976734"/>
    <w:rsid w:val="009C2139"/>
    <w:rsid w:val="00AF024E"/>
    <w:rsid w:val="00BE2989"/>
    <w:rsid w:val="00C3402A"/>
    <w:rsid w:val="00C969FA"/>
    <w:rsid w:val="00F40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61DEA"/>
  <w15:chartTrackingRefBased/>
  <w15:docId w15:val="{0595DB52-A997-4E5B-8DEC-FBDCF156F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6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1630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1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30F"/>
  </w:style>
  <w:style w:type="paragraph" w:styleId="Footer">
    <w:name w:val="footer"/>
    <w:basedOn w:val="Normal"/>
    <w:link w:val="FooterChar"/>
    <w:uiPriority w:val="99"/>
    <w:unhideWhenUsed/>
    <w:rsid w:val="00716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30F"/>
  </w:style>
  <w:style w:type="character" w:styleId="Hyperlink">
    <w:name w:val="Hyperlink"/>
    <w:basedOn w:val="DefaultParagraphFont"/>
    <w:uiPriority w:val="99"/>
    <w:unhideWhenUsed/>
    <w:rsid w:val="00C340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02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aughlinb@nida.nih.gov" TargetMode="External"/><Relationship Id="rId13" Type="http://schemas.openxmlformats.org/officeDocument/2006/relationships/hyperlink" Target="mailto:andrewsa3@mail.nih.gov" TargetMode="External"/><Relationship Id="rId18" Type="http://schemas.openxmlformats.org/officeDocument/2006/relationships/hyperlink" Target="mailto:dan.hartinger@nih.gov" TargetMode="Externa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mailto:anne.mineweaser@nih.gov" TargetMode="External"/><Relationship Id="rId12" Type="http://schemas.openxmlformats.org/officeDocument/2006/relationships/hyperlink" Target="https://beta.sam.gov/" TargetMode="External"/><Relationship Id="rId17" Type="http://schemas.openxmlformats.org/officeDocument/2006/relationships/hyperlink" Target="https://www.cancer.gov/about-nci/contracts/opportunities/bidboard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anita.hughes@nih.gov" TargetMode="External"/><Relationship Id="rId20" Type="http://schemas.openxmlformats.org/officeDocument/2006/relationships/hyperlink" Target="mailto:SKnox@niaid.nih.gov" TargetMode="External"/><Relationship Id="rId1" Type="http://schemas.openxmlformats.org/officeDocument/2006/relationships/styles" Target="styles.xml"/><Relationship Id="rId6" Type="http://schemas.openxmlformats.org/officeDocument/2006/relationships/hyperlink" Target="mailto:lisa.portner@nih.gov" TargetMode="External"/><Relationship Id="rId11" Type="http://schemas.openxmlformats.org/officeDocument/2006/relationships/hyperlink" Target="mailto:susan.nsangou@nih.gov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bernie.salter@nih.gov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mirelesm@mail.nih.gov" TargetMode="External"/><Relationship Id="rId19" Type="http://schemas.openxmlformats.org/officeDocument/2006/relationships/hyperlink" Target="https://www.nlm.nih.gov/oam/curbusopp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drugabuse.gov/funding/contracts-small-businesses/nida-office-acquisitions-contracting" TargetMode="External"/><Relationship Id="rId14" Type="http://schemas.openxmlformats.org/officeDocument/2006/relationships/hyperlink" Target="https://list.nih.gov/cgi-bin/wa.exe?SUBED1=ORF-BB&amp;A=1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1</Words>
  <Characters>3088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enlaw, Rachel (NIH/OD) [E]</cp:lastModifiedBy>
  <cp:revision>2</cp:revision>
  <dcterms:created xsi:type="dcterms:W3CDTF">2020-07-14T12:48:00Z</dcterms:created>
  <dcterms:modified xsi:type="dcterms:W3CDTF">2020-07-14T12:48:00Z</dcterms:modified>
</cp:coreProperties>
</file>